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71B32F9E" w:rsidR="00030EE3" w:rsidRPr="00FB4BD6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/>
          <w:bCs/>
          <w:sz w:val="24"/>
          <w:szCs w:val="24"/>
          <w:lang w:val="sr-Latn-CS"/>
        </w:rPr>
      </w:pPr>
      <w:r w:rsidRPr="00FB4BD6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РИЛОГ </w:t>
      </w:r>
      <w:r w:rsidR="009D3861" w:rsidRPr="00FB4BD6">
        <w:rPr>
          <w:rFonts w:ascii="Times New Roman" w:hAnsi="Times New Roman" w:cs="Times New Roman"/>
          <w:b/>
          <w:bCs/>
          <w:sz w:val="24"/>
          <w:szCs w:val="24"/>
          <w:lang w:val="sr-Latn-CS"/>
        </w:rPr>
        <w:t>4</w:t>
      </w:r>
    </w:p>
    <w:p w14:paraId="6F5B2533" w14:textId="77777777" w:rsidR="00FB4BD6" w:rsidRPr="00FB4BD6" w:rsidRDefault="00FB4BD6" w:rsidP="004C56D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lang w:val="sr-Latn-RS"/>
        </w:rPr>
      </w:pPr>
    </w:p>
    <w:p w14:paraId="16AF0001" w14:textId="34FBA090" w:rsidR="00FB4BD6" w:rsidRPr="00FB4BD6" w:rsidRDefault="001009F2" w:rsidP="004C56D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lang w:val="sr-Latn-RS"/>
        </w:rPr>
      </w:pPr>
      <w:r w:rsidRPr="00FB4BD6">
        <w:rPr>
          <w:rFonts w:ascii="Times New Roman" w:eastAsia="Times New Roman" w:hAnsi="Times New Roman" w:cs="Times New Roman"/>
          <w:b/>
          <w:color w:val="FF0000"/>
          <w:sz w:val="24"/>
          <w:szCs w:val="24"/>
          <w:lang w:val="sr-Cyrl-CS"/>
        </w:rPr>
        <w:t>НЕ ПОПУЊАВАТИ</w:t>
      </w:r>
      <w:r w:rsidR="004C56D4" w:rsidRPr="00FB4BD6">
        <w:rPr>
          <w:rFonts w:ascii="Times New Roman" w:eastAsia="Times New Roman" w:hAnsi="Times New Roman" w:cs="Times New Roman"/>
          <w:b/>
          <w:color w:val="FF0000"/>
          <w:sz w:val="24"/>
          <w:szCs w:val="24"/>
          <w:lang w:val="sr-Latn-RS"/>
        </w:rPr>
        <w:t xml:space="preserve">  </w:t>
      </w:r>
    </w:p>
    <w:p w14:paraId="29B941CE" w14:textId="529FDE2F" w:rsidR="009D3861" w:rsidRPr="004C56D4" w:rsidRDefault="009D3861" w:rsidP="004C56D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4C56D4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</w:t>
      </w:r>
      <w:r w:rsidR="001009F2" w:rsidRPr="004C56D4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ИЈАВА</w:t>
      </w:r>
      <w:r w:rsidRPr="004C56D4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</w:p>
    <w:p w14:paraId="072ABE07" w14:textId="77777777" w:rsidR="004C56D4" w:rsidRPr="004C56D4" w:rsidRDefault="004C56D4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3E7A22E4" w14:textId="66111E42" w:rsidR="004C56D4" w:rsidRPr="004C56D4" w:rsidRDefault="004C56D4" w:rsidP="004C56D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4C56D4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ритеријуми за избор пројеката грађана и стамбених заједница које обухватају мере енергетске ефикасности 3), 4) и 5)</w:t>
      </w:r>
    </w:p>
    <w:p w14:paraId="6E994B68" w14:textId="77777777" w:rsidR="004C56D4" w:rsidRPr="004C56D4" w:rsidRDefault="004C56D4" w:rsidP="004C56D4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4C56D4" w:rsidRPr="004C56D4" w14:paraId="2B08D250" w14:textId="77777777" w:rsidTr="004C56D4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8D08D" w:themeFill="accent6" w:themeFillTint="99"/>
          </w:tcPr>
          <w:p w14:paraId="09EED909" w14:textId="4FFB0D30" w:rsidR="004C56D4" w:rsidRPr="004C56D4" w:rsidRDefault="004C56D4" w:rsidP="004C56D4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ављање термичке изолације зидова, крова, таваница и осталих делова термичког омотача према негрејаном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  <w:t xml:space="preserve"> </w:t>
            </w:r>
            <w:r w:rsidRPr="004C56D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простору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  <w:t xml:space="preserve"> </w:t>
            </w:r>
            <w:r w:rsidRPr="004C56D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(стамбених зграда и породичних кућа)</w:t>
            </w:r>
          </w:p>
        </w:tc>
      </w:tr>
      <w:tr w:rsidR="004C56D4" w:rsidRPr="004C56D4" w14:paraId="7ABB528F" w14:textId="77777777" w:rsidTr="000422A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C7908B4" w14:textId="77777777" w:rsidR="004C56D4" w:rsidRPr="004C56D4" w:rsidRDefault="004C56D4" w:rsidP="000422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Постојеће стање у погледу термичке изолације објекта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4F995D" w14:textId="77777777" w:rsidR="004C56D4" w:rsidRPr="004C56D4" w:rsidRDefault="004C56D4" w:rsidP="000422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бодова</w:t>
            </w:r>
          </w:p>
        </w:tc>
      </w:tr>
      <w:tr w:rsidR="004C56D4" w:rsidRPr="004C56D4" w14:paraId="08A78407" w14:textId="77777777" w:rsidTr="000422A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5B269D" w14:textId="77777777" w:rsidR="004C56D4" w:rsidRPr="004C56D4" w:rsidRDefault="004C56D4" w:rsidP="000422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E5602D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0</w:t>
            </w:r>
          </w:p>
        </w:tc>
      </w:tr>
      <w:tr w:rsidR="004C56D4" w:rsidRPr="004C56D4" w14:paraId="30019493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D80C6AE" w14:textId="77777777" w:rsidR="004C56D4" w:rsidRPr="004C56D4" w:rsidRDefault="004C56D4" w:rsidP="000422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Спољни зидови без,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52B549" w14:textId="77777777" w:rsidR="004C56D4" w:rsidRPr="004C56D4" w:rsidRDefault="004C56D4" w:rsidP="000422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0</w:t>
            </w:r>
          </w:p>
        </w:tc>
      </w:tr>
      <w:tr w:rsidR="004C56D4" w:rsidRPr="004C56D4" w14:paraId="1A20311F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7ADAA56" w14:textId="77777777" w:rsidR="004C56D4" w:rsidRPr="004C56D4" w:rsidRDefault="004C56D4" w:rsidP="000422A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пољни зидови са, а кров без термичке изолац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6C8466" w14:textId="77777777" w:rsidR="004C56D4" w:rsidRPr="004C56D4" w:rsidRDefault="004C56D4" w:rsidP="000422A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0</w:t>
            </w:r>
          </w:p>
        </w:tc>
      </w:tr>
      <w:tr w:rsidR="004C56D4" w:rsidRPr="004C56D4" w14:paraId="760BA6EE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0933AC" w14:textId="77777777" w:rsidR="004C56D4" w:rsidRPr="004C56D4" w:rsidRDefault="004C56D4" w:rsidP="000422A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103D47" w14:textId="77777777" w:rsidR="004C56D4" w:rsidRPr="004C56D4" w:rsidRDefault="004C56D4" w:rsidP="000422A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</w:tr>
      <w:tr w:rsidR="004C56D4" w:rsidRPr="004C56D4" w14:paraId="54F7A3C8" w14:textId="77777777" w:rsidTr="000422A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0FE602" w14:textId="77777777" w:rsidR="004C56D4" w:rsidRPr="004C56D4" w:rsidRDefault="004C56D4" w:rsidP="000422A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4C56D4" w:rsidRPr="004C56D4" w14:paraId="40D1DD03" w14:textId="77777777" w:rsidTr="000422A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B530D51" w14:textId="77777777" w:rsidR="004C56D4" w:rsidRPr="004C56D4" w:rsidRDefault="004C56D4" w:rsidP="000422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32B836" w14:textId="77777777" w:rsidR="004C56D4" w:rsidRPr="004C56D4" w:rsidRDefault="004C56D4" w:rsidP="000422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бодова</w:t>
            </w:r>
          </w:p>
        </w:tc>
      </w:tr>
      <w:tr w:rsidR="004C56D4" w:rsidRPr="004C56D4" w14:paraId="63E657CE" w14:textId="77777777" w:rsidTr="000422A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189D6C" w14:textId="77777777" w:rsidR="004C56D4" w:rsidRPr="004C56D4" w:rsidRDefault="004C56D4" w:rsidP="000422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C1034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0</w:t>
            </w:r>
          </w:p>
        </w:tc>
      </w:tr>
      <w:tr w:rsidR="004C56D4" w:rsidRPr="004C56D4" w14:paraId="55EFACFC" w14:textId="77777777" w:rsidTr="000422A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C36D87" w14:textId="77777777" w:rsidR="004C56D4" w:rsidRPr="004C56D4" w:rsidRDefault="004C56D4" w:rsidP="000422A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4D98E6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5</w:t>
            </w:r>
          </w:p>
        </w:tc>
      </w:tr>
      <w:tr w:rsidR="004C56D4" w:rsidRPr="004C56D4" w14:paraId="4009A2E3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CC1BEE" w14:textId="77777777" w:rsidR="004C56D4" w:rsidRPr="004C56D4" w:rsidRDefault="004C56D4" w:rsidP="000422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рвени, једноструки са дуплим стаклом или ваку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58783D" w14:textId="77777777" w:rsidR="004C56D4" w:rsidRPr="004C56D4" w:rsidRDefault="004C56D4" w:rsidP="000422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</w:tr>
      <w:tr w:rsidR="004C56D4" w:rsidRPr="004C56D4" w14:paraId="6CD30C79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BAB96D" w14:textId="77777777" w:rsidR="004C56D4" w:rsidRPr="004C56D4" w:rsidRDefault="004C56D4" w:rsidP="000422A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687812" w14:textId="77777777" w:rsidR="004C56D4" w:rsidRPr="004C56D4" w:rsidRDefault="004C56D4" w:rsidP="000422A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</w:t>
            </w:r>
          </w:p>
        </w:tc>
      </w:tr>
      <w:tr w:rsidR="004C56D4" w:rsidRPr="004C56D4" w14:paraId="4918C6FD" w14:textId="77777777" w:rsidTr="000422A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927829" w14:textId="77777777" w:rsidR="004C56D4" w:rsidRPr="004C56D4" w:rsidRDefault="004C56D4" w:rsidP="000422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4C56D4" w:rsidRPr="004C56D4" w14:paraId="409F39BF" w14:textId="77777777" w:rsidTr="000422A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696A8C2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Постојећи начин грејања на*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D4F3F0" w14:textId="77777777" w:rsidR="004C56D4" w:rsidRPr="004C56D4" w:rsidRDefault="004C56D4" w:rsidP="000422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бодова</w:t>
            </w:r>
          </w:p>
        </w:tc>
      </w:tr>
      <w:tr w:rsidR="004C56D4" w:rsidRPr="004C56D4" w14:paraId="403E90DF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771C18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Угаљ/ лож уље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7D9809" w14:textId="77777777" w:rsidR="004C56D4" w:rsidRPr="004C56D4" w:rsidRDefault="004C56D4" w:rsidP="000422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0</w:t>
            </w:r>
          </w:p>
        </w:tc>
      </w:tr>
      <w:tr w:rsidR="004C56D4" w:rsidRPr="004C56D4" w14:paraId="5FAB833B" w14:textId="77777777" w:rsidTr="000422A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B48A1BD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71AA9F" w14:textId="77777777" w:rsidR="004C56D4" w:rsidRPr="004C56D4" w:rsidRDefault="004C56D4" w:rsidP="000422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5</w:t>
            </w:r>
          </w:p>
        </w:tc>
      </w:tr>
      <w:tr w:rsidR="004C56D4" w:rsidRPr="004C56D4" w14:paraId="260538A0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1D656CF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CD1E04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</w:tr>
      <w:tr w:rsidR="004C56D4" w:rsidRPr="004C56D4" w14:paraId="40E2F9A9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15A1C4E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FCAF6E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</w:t>
            </w:r>
          </w:p>
        </w:tc>
      </w:tr>
      <w:tr w:rsidR="004C56D4" w:rsidRPr="004C56D4" w14:paraId="43856D3A" w14:textId="77777777" w:rsidTr="000422A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90950B" w14:textId="77777777" w:rsidR="004C56D4" w:rsidRPr="004C56D4" w:rsidRDefault="004C56D4" w:rsidP="000422A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К фактор заузетости површине за станове</w:t>
            </w:r>
          </w:p>
          <w:p w14:paraId="6BB2C03A" w14:textId="77777777" w:rsidR="004C56D4" w:rsidRPr="004C56D4" w:rsidRDefault="004C56D4" w:rsidP="000422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4C56D4" w:rsidRPr="004C56D4" w14:paraId="4926A0E9" w14:textId="77777777" w:rsidTr="000422A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BC2328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9DB49B" w14:textId="77777777" w:rsidR="004C56D4" w:rsidRPr="004C56D4" w:rsidRDefault="004C56D4" w:rsidP="000422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бодова</w:t>
            </w:r>
          </w:p>
        </w:tc>
      </w:tr>
      <w:tr w:rsidR="004C56D4" w:rsidRPr="004C56D4" w14:paraId="118E1C8B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F7D532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BAD519" w14:textId="77777777" w:rsidR="004C56D4" w:rsidRPr="004C56D4" w:rsidRDefault="004C56D4" w:rsidP="000422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4C56D4" w:rsidRPr="004C56D4" w14:paraId="1A703AE4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E9A8A9" w14:textId="77777777" w:rsidR="004C56D4" w:rsidRPr="004C56D4" w:rsidRDefault="004C56D4" w:rsidP="000422A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81CA9" w14:textId="77777777" w:rsidR="004C56D4" w:rsidRPr="004C56D4" w:rsidRDefault="004C56D4" w:rsidP="000422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,5</w:t>
            </w:r>
          </w:p>
        </w:tc>
      </w:tr>
      <w:tr w:rsidR="004C56D4" w:rsidRPr="004C56D4" w14:paraId="44CEF7A7" w14:textId="77777777" w:rsidTr="000422A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8FF8D8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4A6344" w14:textId="77777777" w:rsidR="004C56D4" w:rsidRPr="004C56D4" w:rsidRDefault="004C56D4" w:rsidP="000422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</w:t>
            </w:r>
          </w:p>
        </w:tc>
      </w:tr>
      <w:tr w:rsidR="004C56D4" w:rsidRPr="004C56D4" w14:paraId="7DA4808C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FF943D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E6C872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,5</w:t>
            </w:r>
          </w:p>
        </w:tc>
      </w:tr>
      <w:tr w:rsidR="004C56D4" w:rsidRPr="004C56D4" w14:paraId="2FD1EA4E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E47179" w14:textId="77777777" w:rsidR="004C56D4" w:rsidRPr="004C56D4" w:rsidRDefault="004C56D4" w:rsidP="000422A2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E1F71E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</w:t>
            </w:r>
          </w:p>
        </w:tc>
      </w:tr>
      <w:tr w:rsidR="004C56D4" w:rsidRPr="004C56D4" w14:paraId="65A10629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1672DA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40D7BC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,5</w:t>
            </w:r>
          </w:p>
        </w:tc>
      </w:tr>
      <w:tr w:rsidR="004C56D4" w:rsidRPr="004C56D4" w14:paraId="04BE705E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763BF1" w14:textId="77777777" w:rsidR="004C56D4" w:rsidRPr="004C56D4" w:rsidRDefault="004C56D4" w:rsidP="000422A2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lastRenderedPageBreak/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E67FB7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C56D4" w:rsidRPr="004C56D4" w14:paraId="7B0F3726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8E97462" w14:textId="77777777" w:rsidR="004C56D4" w:rsidRPr="004C56D4" w:rsidRDefault="004C56D4" w:rsidP="000422A2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2289D9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</w:t>
            </w:r>
          </w:p>
        </w:tc>
      </w:tr>
      <w:tr w:rsidR="004C56D4" w:rsidRPr="004C56D4" w14:paraId="1AE516A5" w14:textId="77777777" w:rsidTr="000422A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C3AD89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4C56D4" w:rsidRPr="004C56D4" w14:paraId="327231D7" w14:textId="77777777" w:rsidTr="000422A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A2826B" w14:textId="77777777" w:rsidR="004C56D4" w:rsidRPr="004C56D4" w:rsidRDefault="004C56D4" w:rsidP="000422A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К фактор заузетости површине за породичне куће</w:t>
            </w:r>
          </w:p>
        </w:tc>
      </w:tr>
      <w:tr w:rsidR="004C56D4" w:rsidRPr="004C56D4" w14:paraId="4CE85456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EEDF51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FA1AF1" w14:textId="77777777" w:rsidR="004C56D4" w:rsidRPr="004C56D4" w:rsidRDefault="004C56D4" w:rsidP="000422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4C56D4" w:rsidRPr="004C56D4" w14:paraId="57B56193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F83758" w14:textId="77777777" w:rsidR="004C56D4" w:rsidRPr="004C56D4" w:rsidRDefault="004C56D4" w:rsidP="000422A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6FE51D" w14:textId="77777777" w:rsidR="004C56D4" w:rsidRPr="004C56D4" w:rsidRDefault="004C56D4" w:rsidP="000422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,5</w:t>
            </w:r>
          </w:p>
        </w:tc>
      </w:tr>
      <w:tr w:rsidR="004C56D4" w:rsidRPr="004C56D4" w14:paraId="5B53A79B" w14:textId="77777777" w:rsidTr="000422A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6D2EA6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A385DF" w14:textId="77777777" w:rsidR="004C56D4" w:rsidRPr="004C56D4" w:rsidRDefault="004C56D4" w:rsidP="000422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</w:t>
            </w:r>
          </w:p>
        </w:tc>
      </w:tr>
      <w:tr w:rsidR="004C56D4" w:rsidRPr="004C56D4" w14:paraId="3435B8EA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51DF38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ED2F1F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,5</w:t>
            </w:r>
          </w:p>
        </w:tc>
      </w:tr>
      <w:tr w:rsidR="004C56D4" w:rsidRPr="004C56D4" w14:paraId="0535AF25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03BE21" w14:textId="77777777" w:rsidR="004C56D4" w:rsidRPr="004C56D4" w:rsidRDefault="004C56D4" w:rsidP="000422A2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A1B8A8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</w:t>
            </w:r>
          </w:p>
        </w:tc>
      </w:tr>
      <w:tr w:rsidR="004C56D4" w:rsidRPr="004C56D4" w14:paraId="77423CCA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8CD510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D6B09C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,5</w:t>
            </w:r>
          </w:p>
        </w:tc>
      </w:tr>
      <w:tr w:rsidR="004C56D4" w:rsidRPr="004C56D4" w14:paraId="1CAD2366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2315C8" w14:textId="77777777" w:rsidR="004C56D4" w:rsidRPr="004C56D4" w:rsidRDefault="004C56D4" w:rsidP="000422A2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40771FF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C56D4" w:rsidRPr="004C56D4" w14:paraId="2CB0DF01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33B8C7" w14:textId="77777777" w:rsidR="004C56D4" w:rsidRPr="004C56D4" w:rsidRDefault="004C56D4" w:rsidP="000422A2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447107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</w:t>
            </w:r>
          </w:p>
        </w:tc>
      </w:tr>
      <w:tr w:rsidR="004C56D4" w:rsidRPr="004C56D4" w14:paraId="65C07C8F" w14:textId="77777777" w:rsidTr="000422A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867EB74" w14:textId="77777777" w:rsidR="004C56D4" w:rsidRPr="004C56D4" w:rsidRDefault="004C56D4" w:rsidP="000422A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4C56D4" w:rsidRPr="004C56D4" w14:paraId="11129B58" w14:textId="77777777" w:rsidTr="000422A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77555D" w14:textId="77777777" w:rsidR="004C56D4" w:rsidRPr="004C56D4" w:rsidRDefault="004C56D4" w:rsidP="000422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Коришћење субвенција за енергетску санацију (средства општине/републике)</w:t>
            </w:r>
          </w:p>
        </w:tc>
      </w:tr>
      <w:tr w:rsidR="004C56D4" w:rsidRPr="004C56D4" w14:paraId="41E7A75C" w14:textId="77777777" w:rsidTr="000422A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DE282F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B842CE" w14:textId="77777777" w:rsidR="004C56D4" w:rsidRPr="004C56D4" w:rsidRDefault="004C56D4" w:rsidP="000422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бодова</w:t>
            </w:r>
          </w:p>
        </w:tc>
      </w:tr>
      <w:tr w:rsidR="004C56D4" w:rsidRPr="004C56D4" w14:paraId="11DE9284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0C5C0C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41A37" w14:textId="77777777" w:rsidR="004C56D4" w:rsidRPr="004C56D4" w:rsidRDefault="004C56D4" w:rsidP="000422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4C56D4" w:rsidRPr="004C56D4" w14:paraId="79DC5438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A77FF6" w14:textId="77777777" w:rsidR="004C56D4" w:rsidRPr="004C56D4" w:rsidRDefault="004C56D4" w:rsidP="000422A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E4C814" w14:textId="77777777" w:rsidR="004C56D4" w:rsidRPr="004C56D4" w:rsidRDefault="004C56D4" w:rsidP="000422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</w:t>
            </w:r>
          </w:p>
        </w:tc>
      </w:tr>
    </w:tbl>
    <w:p w14:paraId="1497E7F3" w14:textId="77777777" w:rsidR="004C56D4" w:rsidRPr="004C56D4" w:rsidRDefault="004C56D4" w:rsidP="004C56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4C56D4">
        <w:rPr>
          <w:rFonts w:ascii="Times New Roman" w:eastAsia="Times New Roman" w:hAnsi="Times New Roman" w:cs="Times New Roman"/>
          <w:sz w:val="24"/>
          <w:szCs w:val="24"/>
          <w:lang w:val="sr-Cyrl-RS"/>
        </w:rPr>
        <w:t>*за стамбене зграде дати постојећи начин грејања који се односи на већину станова</w:t>
      </w:r>
    </w:p>
    <w:p w14:paraId="22AA15A5" w14:textId="77777777" w:rsidR="004C56D4" w:rsidRPr="004C56D4" w:rsidRDefault="004C56D4" w:rsidP="004C56D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720D0F8A" w14:textId="655D5636" w:rsidR="004C56D4" w:rsidRPr="004C56D4" w:rsidRDefault="004C56D4" w:rsidP="004C56D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4C56D4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ритеријуми за избор пројеката домаћинстава и стамбених заједница које обухватају мере енергетске ефикасности 1) и 2)</w:t>
      </w:r>
    </w:p>
    <w:p w14:paraId="7A1A0E9A" w14:textId="77777777" w:rsidR="004C56D4" w:rsidRPr="004C56D4" w:rsidRDefault="004C56D4" w:rsidP="004C56D4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4C56D4" w:rsidRPr="004C56D4" w14:paraId="5A600959" w14:textId="77777777" w:rsidTr="004C56D4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8D08D" w:themeFill="accent6" w:themeFillTint="99"/>
          </w:tcPr>
          <w:p w14:paraId="54AF1252" w14:textId="77777777" w:rsidR="004C56D4" w:rsidRPr="004C56D4" w:rsidRDefault="004C56D4" w:rsidP="000422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14:paraId="5B5EAEAD" w14:textId="77777777" w:rsidR="004C56D4" w:rsidRPr="004C56D4" w:rsidRDefault="004C56D4" w:rsidP="000422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(стамбеним зградама, породичним кућама и становима )</w:t>
            </w:r>
          </w:p>
        </w:tc>
      </w:tr>
      <w:tr w:rsidR="004C56D4" w:rsidRPr="004C56D4" w14:paraId="49E79D4E" w14:textId="77777777" w:rsidTr="000422A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15387C1" w14:textId="77777777" w:rsidR="004C56D4" w:rsidRPr="004C56D4" w:rsidRDefault="004C56D4" w:rsidP="000422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8BCA95" w14:textId="77777777" w:rsidR="004C56D4" w:rsidRPr="004C56D4" w:rsidRDefault="004C56D4" w:rsidP="000422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бодова</w:t>
            </w:r>
          </w:p>
        </w:tc>
      </w:tr>
      <w:tr w:rsidR="004C56D4" w:rsidRPr="004C56D4" w14:paraId="32EAF96E" w14:textId="77777777" w:rsidTr="000422A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8A97D2" w14:textId="77777777" w:rsidR="004C56D4" w:rsidRPr="004C56D4" w:rsidRDefault="004C56D4" w:rsidP="000422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EF2F00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0</w:t>
            </w:r>
          </w:p>
        </w:tc>
      </w:tr>
      <w:tr w:rsidR="004C56D4" w:rsidRPr="004C56D4" w14:paraId="511575F0" w14:textId="77777777" w:rsidTr="000422A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6FB00C" w14:textId="77777777" w:rsidR="004C56D4" w:rsidRPr="004C56D4" w:rsidRDefault="004C56D4" w:rsidP="000422A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C1BA51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0</w:t>
            </w:r>
          </w:p>
        </w:tc>
      </w:tr>
      <w:tr w:rsidR="004C56D4" w:rsidRPr="004C56D4" w14:paraId="2DD04365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5A6116" w14:textId="77777777" w:rsidR="004C56D4" w:rsidRPr="004C56D4" w:rsidRDefault="004C56D4" w:rsidP="000422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рвени, једноструки са дуплим стаклом или ваку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4B6E39" w14:textId="77777777" w:rsidR="004C56D4" w:rsidRPr="004C56D4" w:rsidRDefault="004C56D4" w:rsidP="000422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0</w:t>
            </w:r>
          </w:p>
        </w:tc>
      </w:tr>
      <w:tr w:rsidR="004C56D4" w:rsidRPr="004C56D4" w14:paraId="384391AE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B6467F" w14:textId="77777777" w:rsidR="004C56D4" w:rsidRPr="004C56D4" w:rsidRDefault="004C56D4" w:rsidP="000422A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BB3095" w14:textId="77777777" w:rsidR="004C56D4" w:rsidRPr="004C56D4" w:rsidRDefault="004C56D4" w:rsidP="000422A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</w:tr>
      <w:tr w:rsidR="004C56D4" w:rsidRPr="004C56D4" w14:paraId="7D77D685" w14:textId="77777777" w:rsidTr="000422A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3899FA" w14:textId="77777777" w:rsidR="004C56D4" w:rsidRPr="004C56D4" w:rsidRDefault="004C56D4" w:rsidP="000422A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4C56D4" w:rsidRPr="004C56D4" w14:paraId="11047705" w14:textId="77777777" w:rsidTr="000422A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6DB030" w14:textId="77777777" w:rsidR="004C56D4" w:rsidRPr="004C56D4" w:rsidRDefault="004C56D4" w:rsidP="000422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0D15A8" w14:textId="77777777" w:rsidR="004C56D4" w:rsidRPr="004C56D4" w:rsidRDefault="004C56D4" w:rsidP="000422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бодова</w:t>
            </w:r>
          </w:p>
        </w:tc>
      </w:tr>
      <w:tr w:rsidR="004C56D4" w:rsidRPr="004C56D4" w14:paraId="3AE75750" w14:textId="77777777" w:rsidTr="000422A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56BC01" w14:textId="77777777" w:rsidR="004C56D4" w:rsidRPr="004C56D4" w:rsidRDefault="004C56D4" w:rsidP="000422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775AE8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0</w:t>
            </w:r>
          </w:p>
        </w:tc>
      </w:tr>
      <w:tr w:rsidR="004C56D4" w:rsidRPr="004C56D4" w14:paraId="6D7517AB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0D7A84" w14:textId="77777777" w:rsidR="004C56D4" w:rsidRPr="004C56D4" w:rsidRDefault="004C56D4" w:rsidP="000422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Спољни зидови без,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220DB8" w14:textId="77777777" w:rsidR="004C56D4" w:rsidRPr="004C56D4" w:rsidRDefault="004C56D4" w:rsidP="000422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5</w:t>
            </w:r>
          </w:p>
        </w:tc>
      </w:tr>
      <w:tr w:rsidR="004C56D4" w:rsidRPr="004C56D4" w14:paraId="5968F9F8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19F46E" w14:textId="77777777" w:rsidR="004C56D4" w:rsidRPr="004C56D4" w:rsidRDefault="004C56D4" w:rsidP="000422A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пољни зидови са, а кров без термичке изолац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C2FCCC" w14:textId="77777777" w:rsidR="004C56D4" w:rsidRPr="004C56D4" w:rsidRDefault="004C56D4" w:rsidP="000422A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</w:tr>
      <w:tr w:rsidR="004C56D4" w:rsidRPr="004C56D4" w14:paraId="314560D2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4A9375" w14:textId="77777777" w:rsidR="004C56D4" w:rsidRPr="004C56D4" w:rsidRDefault="004C56D4" w:rsidP="000422A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07CCB6" w14:textId="77777777" w:rsidR="004C56D4" w:rsidRPr="004C56D4" w:rsidRDefault="004C56D4" w:rsidP="000422A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</w:t>
            </w:r>
          </w:p>
        </w:tc>
      </w:tr>
      <w:tr w:rsidR="004C56D4" w:rsidRPr="004C56D4" w14:paraId="16930372" w14:textId="77777777" w:rsidTr="000422A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A0380C" w14:textId="77777777" w:rsidR="004C56D4" w:rsidRPr="004C56D4" w:rsidRDefault="004C56D4" w:rsidP="000422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4C56D4" w:rsidRPr="004C56D4" w14:paraId="6C8AF8CA" w14:textId="77777777" w:rsidTr="000422A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F7F326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lastRenderedPageBreak/>
              <w:t>Постојећи начин грејања на</w:t>
            </w:r>
            <w:r w:rsidRPr="004C56D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37BE43" w14:textId="77777777" w:rsidR="004C56D4" w:rsidRPr="004C56D4" w:rsidRDefault="004C56D4" w:rsidP="000422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бодова</w:t>
            </w:r>
          </w:p>
        </w:tc>
      </w:tr>
      <w:tr w:rsidR="004C56D4" w:rsidRPr="004C56D4" w14:paraId="2AE5B5E9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773F2A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Угаљ/ лож уље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BF09BF" w14:textId="77777777" w:rsidR="004C56D4" w:rsidRPr="004C56D4" w:rsidRDefault="004C56D4" w:rsidP="000422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0</w:t>
            </w:r>
          </w:p>
        </w:tc>
      </w:tr>
      <w:tr w:rsidR="004C56D4" w:rsidRPr="004C56D4" w14:paraId="3CFE7C3A" w14:textId="77777777" w:rsidTr="000422A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807719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65D08C" w14:textId="77777777" w:rsidR="004C56D4" w:rsidRPr="004C56D4" w:rsidRDefault="004C56D4" w:rsidP="000422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5</w:t>
            </w:r>
          </w:p>
        </w:tc>
      </w:tr>
      <w:tr w:rsidR="004C56D4" w:rsidRPr="004C56D4" w14:paraId="34F46AC4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F09018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D4A615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</w:tr>
      <w:tr w:rsidR="004C56D4" w:rsidRPr="004C56D4" w14:paraId="1B7BD202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FB0B3DA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F07315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</w:t>
            </w:r>
          </w:p>
        </w:tc>
      </w:tr>
      <w:tr w:rsidR="004C56D4" w:rsidRPr="004C56D4" w14:paraId="43761B3F" w14:textId="77777777" w:rsidTr="000422A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346759" w14:textId="77777777" w:rsidR="004C56D4" w:rsidRPr="004C56D4" w:rsidRDefault="004C56D4" w:rsidP="000422A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К фактор заузетости површине за станове и стамбене зграде</w:t>
            </w:r>
          </w:p>
          <w:p w14:paraId="0D6DAC42" w14:textId="77777777" w:rsidR="004C56D4" w:rsidRPr="004C56D4" w:rsidRDefault="004C56D4" w:rsidP="000422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4C56D4" w:rsidRPr="004C56D4" w14:paraId="364AD1F4" w14:textId="77777777" w:rsidTr="000422A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000D5D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0D7B96" w14:textId="77777777" w:rsidR="004C56D4" w:rsidRPr="004C56D4" w:rsidRDefault="004C56D4" w:rsidP="000422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бодова</w:t>
            </w:r>
          </w:p>
        </w:tc>
      </w:tr>
      <w:tr w:rsidR="004C56D4" w:rsidRPr="004C56D4" w14:paraId="3DDB3ECA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655AC6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5855AB" w14:textId="77777777" w:rsidR="004C56D4" w:rsidRPr="004C56D4" w:rsidRDefault="004C56D4" w:rsidP="000422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4C56D4" w:rsidRPr="004C56D4" w14:paraId="1332662B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0491AB" w14:textId="77777777" w:rsidR="004C56D4" w:rsidRPr="004C56D4" w:rsidRDefault="004C56D4" w:rsidP="000422A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550F23" w14:textId="77777777" w:rsidR="004C56D4" w:rsidRPr="004C56D4" w:rsidRDefault="004C56D4" w:rsidP="000422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,5</w:t>
            </w:r>
          </w:p>
        </w:tc>
      </w:tr>
      <w:tr w:rsidR="004C56D4" w:rsidRPr="004C56D4" w14:paraId="737A9031" w14:textId="77777777" w:rsidTr="000422A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8638CB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3D8DED" w14:textId="77777777" w:rsidR="004C56D4" w:rsidRPr="004C56D4" w:rsidRDefault="004C56D4" w:rsidP="000422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</w:t>
            </w:r>
          </w:p>
        </w:tc>
      </w:tr>
      <w:tr w:rsidR="004C56D4" w:rsidRPr="004C56D4" w14:paraId="5C797C0A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FA9280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D30528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,5</w:t>
            </w:r>
          </w:p>
        </w:tc>
      </w:tr>
      <w:tr w:rsidR="004C56D4" w:rsidRPr="004C56D4" w14:paraId="72D337C7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98616D" w14:textId="77777777" w:rsidR="004C56D4" w:rsidRPr="004C56D4" w:rsidRDefault="004C56D4" w:rsidP="000422A2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DE6B9C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</w:t>
            </w:r>
          </w:p>
        </w:tc>
      </w:tr>
      <w:tr w:rsidR="004C56D4" w:rsidRPr="004C56D4" w14:paraId="5FA864D1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0FD404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4567B4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,5</w:t>
            </w:r>
          </w:p>
        </w:tc>
      </w:tr>
      <w:tr w:rsidR="004C56D4" w:rsidRPr="004C56D4" w14:paraId="32C7B6F6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08CA7" w14:textId="77777777" w:rsidR="004C56D4" w:rsidRPr="004C56D4" w:rsidRDefault="004C56D4" w:rsidP="000422A2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90BDA2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C56D4" w:rsidRPr="004C56D4" w14:paraId="3A03215E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C2BD4E" w14:textId="77777777" w:rsidR="004C56D4" w:rsidRPr="004C56D4" w:rsidRDefault="004C56D4" w:rsidP="000422A2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E52D2E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</w:t>
            </w:r>
          </w:p>
        </w:tc>
      </w:tr>
      <w:tr w:rsidR="004C56D4" w:rsidRPr="004C56D4" w14:paraId="6BE612FF" w14:textId="77777777" w:rsidTr="000422A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23DD1B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4C56D4" w:rsidRPr="004C56D4" w14:paraId="165B19A2" w14:textId="77777777" w:rsidTr="000422A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73B7B2" w14:textId="77777777" w:rsidR="004C56D4" w:rsidRPr="004C56D4" w:rsidRDefault="004C56D4" w:rsidP="000422A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К фактор заузетости површине за породичне куће</w:t>
            </w:r>
          </w:p>
        </w:tc>
      </w:tr>
      <w:tr w:rsidR="004C56D4" w:rsidRPr="004C56D4" w14:paraId="3CB7564D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F319F8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3808D2" w14:textId="77777777" w:rsidR="004C56D4" w:rsidRPr="004C56D4" w:rsidRDefault="004C56D4" w:rsidP="000422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4C56D4" w:rsidRPr="004C56D4" w14:paraId="66BA5C60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76A51B" w14:textId="77777777" w:rsidR="004C56D4" w:rsidRPr="004C56D4" w:rsidRDefault="004C56D4" w:rsidP="000422A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A8F48B" w14:textId="77777777" w:rsidR="004C56D4" w:rsidRPr="004C56D4" w:rsidRDefault="004C56D4" w:rsidP="000422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,5</w:t>
            </w:r>
          </w:p>
        </w:tc>
      </w:tr>
      <w:tr w:rsidR="004C56D4" w:rsidRPr="004C56D4" w14:paraId="06F80274" w14:textId="77777777" w:rsidTr="000422A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76AD96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EE1DBF" w14:textId="77777777" w:rsidR="004C56D4" w:rsidRPr="004C56D4" w:rsidRDefault="004C56D4" w:rsidP="000422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</w:t>
            </w:r>
          </w:p>
        </w:tc>
      </w:tr>
      <w:tr w:rsidR="004C56D4" w:rsidRPr="004C56D4" w14:paraId="52758757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82DC5A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4C5C15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,5</w:t>
            </w:r>
          </w:p>
        </w:tc>
      </w:tr>
      <w:tr w:rsidR="004C56D4" w:rsidRPr="004C56D4" w14:paraId="1B810A45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D5FC3C" w14:textId="77777777" w:rsidR="004C56D4" w:rsidRPr="004C56D4" w:rsidRDefault="004C56D4" w:rsidP="000422A2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3A454B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</w:t>
            </w:r>
          </w:p>
        </w:tc>
      </w:tr>
      <w:tr w:rsidR="004C56D4" w:rsidRPr="004C56D4" w14:paraId="692A0E8C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73B021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38BFFD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,5</w:t>
            </w:r>
          </w:p>
        </w:tc>
      </w:tr>
      <w:tr w:rsidR="004C56D4" w:rsidRPr="004C56D4" w14:paraId="193CCBDC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7CEF33" w14:textId="77777777" w:rsidR="004C56D4" w:rsidRPr="004C56D4" w:rsidRDefault="004C56D4" w:rsidP="000422A2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F11EF1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C56D4" w:rsidRPr="004C56D4" w14:paraId="06FE5F1C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C657543" w14:textId="77777777" w:rsidR="004C56D4" w:rsidRPr="004C56D4" w:rsidRDefault="004C56D4" w:rsidP="000422A2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5069F9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</w:t>
            </w:r>
          </w:p>
        </w:tc>
      </w:tr>
      <w:tr w:rsidR="004C56D4" w:rsidRPr="004C56D4" w14:paraId="1DCEF238" w14:textId="77777777" w:rsidTr="000422A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936D24" w14:textId="77777777" w:rsidR="004C56D4" w:rsidRPr="004C56D4" w:rsidRDefault="004C56D4" w:rsidP="000422A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4C56D4" w:rsidRPr="004C56D4" w14:paraId="5484C302" w14:textId="77777777" w:rsidTr="000422A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F16A7" w14:textId="77777777" w:rsidR="004C56D4" w:rsidRPr="004C56D4" w:rsidRDefault="004C56D4" w:rsidP="000422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Коришћење субвенција за енергетску санацију (средства општине/републике)</w:t>
            </w:r>
          </w:p>
        </w:tc>
      </w:tr>
      <w:tr w:rsidR="004C56D4" w:rsidRPr="004C56D4" w14:paraId="0D5A29BA" w14:textId="77777777" w:rsidTr="000422A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43A025D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796D12" w14:textId="77777777" w:rsidR="004C56D4" w:rsidRPr="004C56D4" w:rsidRDefault="004C56D4" w:rsidP="000422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бодова</w:t>
            </w:r>
          </w:p>
        </w:tc>
      </w:tr>
      <w:tr w:rsidR="004C56D4" w:rsidRPr="004C56D4" w14:paraId="2060EA42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FF8468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8780B2" w14:textId="77777777" w:rsidR="004C56D4" w:rsidRPr="004C56D4" w:rsidRDefault="004C56D4" w:rsidP="000422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4C56D4" w:rsidRPr="004C56D4" w14:paraId="521807AD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07A54B" w14:textId="77777777" w:rsidR="004C56D4" w:rsidRPr="004C56D4" w:rsidRDefault="004C56D4" w:rsidP="000422A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5CF461" w14:textId="77777777" w:rsidR="004C56D4" w:rsidRPr="004C56D4" w:rsidRDefault="004C56D4" w:rsidP="000422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</w:t>
            </w:r>
          </w:p>
        </w:tc>
      </w:tr>
    </w:tbl>
    <w:p w14:paraId="48C145DC" w14:textId="77777777" w:rsidR="004C56D4" w:rsidRDefault="004C56D4" w:rsidP="004C56D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4C56D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* за стамбене зграде дати постојећи начин грејања и постојеће карактеристике </w:t>
      </w:r>
    </w:p>
    <w:p w14:paraId="7EEB5AE6" w14:textId="39A1E682" w:rsidR="004C56D4" w:rsidRPr="004C56D4" w:rsidRDefault="004C56D4" w:rsidP="004C56D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4C56D4">
        <w:rPr>
          <w:rFonts w:ascii="Times New Roman" w:eastAsia="Times New Roman" w:hAnsi="Times New Roman" w:cs="Times New Roman"/>
          <w:sz w:val="24"/>
          <w:szCs w:val="24"/>
          <w:lang w:val="sr-Cyrl-RS"/>
        </w:rPr>
        <w:t>спољне столарије који се односи на већину станова</w:t>
      </w:r>
    </w:p>
    <w:p w14:paraId="260B2EB4" w14:textId="77777777" w:rsidR="004C56D4" w:rsidRDefault="004C56D4" w:rsidP="004C56D4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42247023" w14:textId="77777777" w:rsidR="00A73283" w:rsidRDefault="00A73283" w:rsidP="004C56D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160B80B1" w14:textId="344B73C7" w:rsidR="004C56D4" w:rsidRDefault="004C56D4" w:rsidP="004C56D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4C56D4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lastRenderedPageBreak/>
        <w:t>Критеријуми за избор пројеката домаћинстава и стамбених заједница које обухватају мере енергетске ефикасности 6), 7), 8), 9) и 10)</w:t>
      </w:r>
    </w:p>
    <w:p w14:paraId="01AC1814" w14:textId="77777777" w:rsidR="00A73283" w:rsidRPr="00A73283" w:rsidRDefault="00A73283" w:rsidP="004C56D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4C56D4" w:rsidRPr="004C56D4" w14:paraId="17DDB3AA" w14:textId="77777777" w:rsidTr="004C56D4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8D08D" w:themeFill="accent6" w:themeFillTint="99"/>
          </w:tcPr>
          <w:p w14:paraId="5254BCD9" w14:textId="77777777" w:rsidR="004C56D4" w:rsidRPr="004C56D4" w:rsidRDefault="004C56D4" w:rsidP="000422A2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4C56D4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Набавка и  инсталација котлова на природни гас </w:t>
            </w:r>
            <w:r w:rsidRPr="004C56D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и/или биомасу, </w:t>
            </w:r>
            <w:r w:rsidRPr="004C56D4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уградња цевне мреже, грејних тела-радијатора</w:t>
            </w:r>
            <w:r w:rsidRPr="004C56D4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 </w:t>
            </w:r>
            <w:r w:rsidRPr="004C56D4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и пратећег прибора, и набавка и уградња топлотних пумпи</w:t>
            </w:r>
            <w:r w:rsidRPr="004C56D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</w:p>
        </w:tc>
      </w:tr>
      <w:tr w:rsidR="004C56D4" w:rsidRPr="004C56D4" w14:paraId="1D362CCD" w14:textId="77777777" w:rsidTr="000422A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424AA3" w14:textId="77777777" w:rsidR="004C56D4" w:rsidRPr="004C56D4" w:rsidRDefault="004C56D4" w:rsidP="000422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4C56D4" w:rsidRPr="004C56D4" w14:paraId="5BC0A303" w14:textId="77777777" w:rsidTr="000422A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61894B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DCCD66" w14:textId="77777777" w:rsidR="004C56D4" w:rsidRPr="004C56D4" w:rsidRDefault="004C56D4" w:rsidP="000422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бодова</w:t>
            </w:r>
          </w:p>
        </w:tc>
      </w:tr>
      <w:tr w:rsidR="004C56D4" w:rsidRPr="004C56D4" w14:paraId="0DCBF257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83A8595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Угаљ/ лож уље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23504A" w14:textId="77777777" w:rsidR="004C56D4" w:rsidRPr="004C56D4" w:rsidRDefault="004C56D4" w:rsidP="000422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0</w:t>
            </w:r>
          </w:p>
        </w:tc>
      </w:tr>
      <w:tr w:rsidR="004C56D4" w:rsidRPr="004C56D4" w14:paraId="46F8A048" w14:textId="77777777" w:rsidTr="000422A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1CA3B5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C1481F" w14:textId="77777777" w:rsidR="004C56D4" w:rsidRPr="004C56D4" w:rsidRDefault="004C56D4" w:rsidP="000422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0</w:t>
            </w:r>
          </w:p>
        </w:tc>
      </w:tr>
      <w:tr w:rsidR="004C56D4" w:rsidRPr="004C56D4" w14:paraId="41E24CA8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29CDE3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CC4E3D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0</w:t>
            </w:r>
          </w:p>
        </w:tc>
      </w:tr>
      <w:tr w:rsidR="004C56D4" w:rsidRPr="004C56D4" w14:paraId="6A022BBA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1A3A259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97F797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4C56D4" w:rsidRPr="004C56D4" w14:paraId="726E1C2C" w14:textId="77777777" w:rsidTr="000422A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547089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4C56D4" w:rsidRPr="004C56D4" w14:paraId="34B4801C" w14:textId="77777777" w:rsidTr="000422A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3BAD1D" w14:textId="77777777" w:rsidR="004C56D4" w:rsidRPr="004C56D4" w:rsidRDefault="004C56D4" w:rsidP="000422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6CDF04" w14:textId="77777777" w:rsidR="004C56D4" w:rsidRPr="004C56D4" w:rsidRDefault="004C56D4" w:rsidP="000422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бодова</w:t>
            </w:r>
          </w:p>
        </w:tc>
      </w:tr>
      <w:tr w:rsidR="004C56D4" w:rsidRPr="004C56D4" w14:paraId="0DFC2DA1" w14:textId="77777777" w:rsidTr="000422A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A37BFB" w14:textId="77777777" w:rsidR="004C56D4" w:rsidRPr="004C56D4" w:rsidRDefault="004C56D4" w:rsidP="000422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D7FC71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4C56D4" w:rsidRPr="004C56D4" w14:paraId="2624D9CE" w14:textId="77777777" w:rsidTr="000422A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6F4445" w14:textId="77777777" w:rsidR="004C56D4" w:rsidRPr="004C56D4" w:rsidRDefault="004C56D4" w:rsidP="000422A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9AC92F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</w:tr>
      <w:tr w:rsidR="004C56D4" w:rsidRPr="004C56D4" w14:paraId="6A6B41B9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C4837B" w14:textId="77777777" w:rsidR="004C56D4" w:rsidRPr="004C56D4" w:rsidRDefault="004C56D4" w:rsidP="000422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рвени, једноструки са дуплим стаклом или ваку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F5091D" w14:textId="77777777" w:rsidR="004C56D4" w:rsidRPr="004C56D4" w:rsidRDefault="004C56D4" w:rsidP="000422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5</w:t>
            </w:r>
          </w:p>
        </w:tc>
      </w:tr>
      <w:tr w:rsidR="004C56D4" w:rsidRPr="004C56D4" w14:paraId="0A393F4C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C54C25" w14:textId="77777777" w:rsidR="004C56D4" w:rsidRPr="004C56D4" w:rsidRDefault="004C56D4" w:rsidP="000422A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06FD89" w14:textId="77777777" w:rsidR="004C56D4" w:rsidRPr="004C56D4" w:rsidRDefault="004C56D4" w:rsidP="000422A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0</w:t>
            </w:r>
          </w:p>
        </w:tc>
      </w:tr>
      <w:tr w:rsidR="004C56D4" w:rsidRPr="004C56D4" w14:paraId="53C0D7DE" w14:textId="77777777" w:rsidTr="000422A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3E07DF" w14:textId="77777777" w:rsidR="004C56D4" w:rsidRPr="004C56D4" w:rsidRDefault="004C56D4" w:rsidP="000422A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4C56D4" w:rsidRPr="004C56D4" w14:paraId="04E7208F" w14:textId="77777777" w:rsidTr="000422A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8264208" w14:textId="77777777" w:rsidR="004C56D4" w:rsidRPr="004C56D4" w:rsidRDefault="004C56D4" w:rsidP="000422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BFF356" w14:textId="77777777" w:rsidR="004C56D4" w:rsidRPr="004C56D4" w:rsidRDefault="004C56D4" w:rsidP="000422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бодова</w:t>
            </w:r>
          </w:p>
        </w:tc>
      </w:tr>
      <w:tr w:rsidR="004C56D4" w:rsidRPr="004C56D4" w14:paraId="2876C510" w14:textId="77777777" w:rsidTr="000422A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D8BA28" w14:textId="77777777" w:rsidR="004C56D4" w:rsidRPr="004C56D4" w:rsidRDefault="004C56D4" w:rsidP="000422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6A70D0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4C56D4" w:rsidRPr="004C56D4" w14:paraId="6769B923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F72C70F" w14:textId="77777777" w:rsidR="004C56D4" w:rsidRPr="004C56D4" w:rsidRDefault="004C56D4" w:rsidP="000422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Спољни зидови без,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4B78E5" w14:textId="77777777" w:rsidR="004C56D4" w:rsidRPr="004C56D4" w:rsidRDefault="004C56D4" w:rsidP="000422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</w:tr>
      <w:tr w:rsidR="004C56D4" w:rsidRPr="004C56D4" w14:paraId="67DAEFFD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F06CA6" w14:textId="77777777" w:rsidR="004C56D4" w:rsidRPr="004C56D4" w:rsidRDefault="004C56D4" w:rsidP="000422A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пољни зидови са, а кров без термичке изолац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84FC96" w14:textId="77777777" w:rsidR="004C56D4" w:rsidRPr="004C56D4" w:rsidRDefault="004C56D4" w:rsidP="000422A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5</w:t>
            </w:r>
          </w:p>
        </w:tc>
      </w:tr>
      <w:tr w:rsidR="004C56D4" w:rsidRPr="004C56D4" w14:paraId="70127FA3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35B385" w14:textId="77777777" w:rsidR="004C56D4" w:rsidRPr="004C56D4" w:rsidRDefault="004C56D4" w:rsidP="000422A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34E3C4" w14:textId="77777777" w:rsidR="004C56D4" w:rsidRPr="004C56D4" w:rsidRDefault="004C56D4" w:rsidP="000422A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0</w:t>
            </w:r>
          </w:p>
        </w:tc>
      </w:tr>
      <w:tr w:rsidR="004C56D4" w:rsidRPr="004C56D4" w14:paraId="69FEAF24" w14:textId="77777777" w:rsidTr="000422A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B77B37" w14:textId="77777777" w:rsidR="004C56D4" w:rsidRPr="004C56D4" w:rsidRDefault="004C56D4" w:rsidP="000422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4C56D4" w:rsidRPr="004C56D4" w14:paraId="185E2DA1" w14:textId="77777777" w:rsidTr="000422A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91E0D3" w14:textId="77777777" w:rsidR="004C56D4" w:rsidRPr="004C56D4" w:rsidRDefault="004C56D4" w:rsidP="000422A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К фактор заузетости површине за станове и стамбене зграде</w:t>
            </w:r>
          </w:p>
          <w:p w14:paraId="796AFC4E" w14:textId="77777777" w:rsidR="004C56D4" w:rsidRPr="004C56D4" w:rsidRDefault="004C56D4" w:rsidP="000422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4C56D4" w:rsidRPr="004C56D4" w14:paraId="3CBBE218" w14:textId="77777777" w:rsidTr="000422A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09458A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BDA6FC" w14:textId="77777777" w:rsidR="004C56D4" w:rsidRPr="004C56D4" w:rsidRDefault="004C56D4" w:rsidP="000422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бодова</w:t>
            </w:r>
          </w:p>
        </w:tc>
      </w:tr>
      <w:tr w:rsidR="004C56D4" w:rsidRPr="004C56D4" w14:paraId="63605364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DD96AD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A2A29" w14:textId="77777777" w:rsidR="004C56D4" w:rsidRPr="004C56D4" w:rsidRDefault="004C56D4" w:rsidP="000422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4C56D4" w:rsidRPr="004C56D4" w14:paraId="59CF61C3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6BFDC5" w14:textId="77777777" w:rsidR="004C56D4" w:rsidRPr="004C56D4" w:rsidRDefault="004C56D4" w:rsidP="000422A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F32B43" w14:textId="77777777" w:rsidR="004C56D4" w:rsidRPr="004C56D4" w:rsidRDefault="004C56D4" w:rsidP="000422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,5</w:t>
            </w:r>
          </w:p>
        </w:tc>
      </w:tr>
      <w:tr w:rsidR="004C56D4" w:rsidRPr="004C56D4" w14:paraId="5CE40F58" w14:textId="77777777" w:rsidTr="000422A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65291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FA42DE" w14:textId="77777777" w:rsidR="004C56D4" w:rsidRPr="004C56D4" w:rsidRDefault="004C56D4" w:rsidP="000422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</w:t>
            </w:r>
          </w:p>
        </w:tc>
      </w:tr>
      <w:tr w:rsidR="004C56D4" w:rsidRPr="004C56D4" w14:paraId="526C254E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42D94DC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B4995B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,5</w:t>
            </w:r>
          </w:p>
        </w:tc>
      </w:tr>
      <w:tr w:rsidR="004C56D4" w:rsidRPr="004C56D4" w14:paraId="3F0C699C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DFF4BC" w14:textId="77777777" w:rsidR="004C56D4" w:rsidRPr="004C56D4" w:rsidRDefault="004C56D4" w:rsidP="000422A2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BC8A24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</w:t>
            </w:r>
          </w:p>
        </w:tc>
      </w:tr>
      <w:tr w:rsidR="004C56D4" w:rsidRPr="004C56D4" w14:paraId="21680FB7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C5A0A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571FB4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,5</w:t>
            </w:r>
          </w:p>
        </w:tc>
      </w:tr>
      <w:tr w:rsidR="004C56D4" w:rsidRPr="004C56D4" w14:paraId="4645811D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2F925C" w14:textId="77777777" w:rsidR="004C56D4" w:rsidRPr="004C56D4" w:rsidRDefault="004C56D4" w:rsidP="000422A2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0E93B6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C56D4" w:rsidRPr="004C56D4" w14:paraId="3DA6D6A5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37700C3" w14:textId="77777777" w:rsidR="004C56D4" w:rsidRPr="004C56D4" w:rsidRDefault="004C56D4" w:rsidP="000422A2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6520C4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</w:t>
            </w:r>
          </w:p>
        </w:tc>
      </w:tr>
      <w:tr w:rsidR="004C56D4" w:rsidRPr="004C56D4" w14:paraId="4979D902" w14:textId="77777777" w:rsidTr="000422A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8550CE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4C56D4" w:rsidRPr="004C56D4" w14:paraId="71A401DE" w14:textId="77777777" w:rsidTr="000422A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2870A53" w14:textId="77777777" w:rsidR="004C56D4" w:rsidRPr="004C56D4" w:rsidRDefault="004C56D4" w:rsidP="000422A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lastRenderedPageBreak/>
              <w:t>К фактор заузетости површине за породичне куће</w:t>
            </w:r>
          </w:p>
        </w:tc>
      </w:tr>
      <w:tr w:rsidR="004C56D4" w:rsidRPr="004C56D4" w14:paraId="4C2A8283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E89B2F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962586" w14:textId="77777777" w:rsidR="004C56D4" w:rsidRPr="004C56D4" w:rsidRDefault="004C56D4" w:rsidP="000422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4C56D4" w:rsidRPr="004C56D4" w14:paraId="68764FE3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DDA699" w14:textId="77777777" w:rsidR="004C56D4" w:rsidRPr="004C56D4" w:rsidRDefault="004C56D4" w:rsidP="000422A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4CE83D" w14:textId="77777777" w:rsidR="004C56D4" w:rsidRPr="004C56D4" w:rsidRDefault="004C56D4" w:rsidP="000422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,5</w:t>
            </w:r>
          </w:p>
        </w:tc>
      </w:tr>
      <w:tr w:rsidR="004C56D4" w:rsidRPr="004C56D4" w14:paraId="1ACC5E42" w14:textId="77777777" w:rsidTr="000422A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E3AEAE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B0FC50" w14:textId="77777777" w:rsidR="004C56D4" w:rsidRPr="004C56D4" w:rsidRDefault="004C56D4" w:rsidP="000422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</w:t>
            </w:r>
          </w:p>
        </w:tc>
      </w:tr>
      <w:tr w:rsidR="004C56D4" w:rsidRPr="004C56D4" w14:paraId="1559358B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48D19C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9E1A06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,5</w:t>
            </w:r>
          </w:p>
        </w:tc>
      </w:tr>
      <w:tr w:rsidR="004C56D4" w:rsidRPr="004C56D4" w14:paraId="0120D73B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67D56A" w14:textId="77777777" w:rsidR="004C56D4" w:rsidRPr="004C56D4" w:rsidRDefault="004C56D4" w:rsidP="000422A2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72F4AA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</w:t>
            </w:r>
          </w:p>
        </w:tc>
      </w:tr>
      <w:tr w:rsidR="004C56D4" w:rsidRPr="004C56D4" w14:paraId="4B954D75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EDB21F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D7383D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,5</w:t>
            </w:r>
          </w:p>
        </w:tc>
      </w:tr>
      <w:tr w:rsidR="004C56D4" w:rsidRPr="004C56D4" w14:paraId="654C327C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C95E6A" w14:textId="77777777" w:rsidR="004C56D4" w:rsidRPr="004C56D4" w:rsidRDefault="004C56D4" w:rsidP="000422A2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37EB56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C56D4" w:rsidRPr="004C56D4" w14:paraId="1E97B06C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399CC8" w14:textId="77777777" w:rsidR="004C56D4" w:rsidRPr="004C56D4" w:rsidRDefault="004C56D4" w:rsidP="000422A2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40876A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</w:t>
            </w:r>
          </w:p>
        </w:tc>
      </w:tr>
      <w:tr w:rsidR="004C56D4" w:rsidRPr="004C56D4" w14:paraId="11693437" w14:textId="77777777" w:rsidTr="000422A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57DA94" w14:textId="77777777" w:rsidR="004C56D4" w:rsidRPr="004C56D4" w:rsidRDefault="004C56D4" w:rsidP="000422A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4C56D4" w:rsidRPr="004C56D4" w14:paraId="2ED16E72" w14:textId="77777777" w:rsidTr="000422A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04CA4C" w14:textId="77777777" w:rsidR="004C56D4" w:rsidRPr="004C56D4" w:rsidRDefault="004C56D4" w:rsidP="000422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Коришћење субвенција за енергетску санацију (средства општине/републике)</w:t>
            </w:r>
          </w:p>
        </w:tc>
      </w:tr>
      <w:tr w:rsidR="004C56D4" w:rsidRPr="004C56D4" w14:paraId="67AB4C3C" w14:textId="77777777" w:rsidTr="000422A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386E508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0D20AC" w14:textId="77777777" w:rsidR="004C56D4" w:rsidRPr="004C56D4" w:rsidRDefault="004C56D4" w:rsidP="000422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бодова</w:t>
            </w:r>
          </w:p>
        </w:tc>
      </w:tr>
      <w:tr w:rsidR="004C56D4" w:rsidRPr="004C56D4" w14:paraId="1B952577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988D43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7019A8" w14:textId="77777777" w:rsidR="004C56D4" w:rsidRPr="004C56D4" w:rsidRDefault="004C56D4" w:rsidP="000422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4C56D4" w:rsidRPr="004C56D4" w14:paraId="70D218E8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CAFB21" w14:textId="77777777" w:rsidR="004C56D4" w:rsidRPr="004C56D4" w:rsidRDefault="004C56D4" w:rsidP="000422A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1103F8" w14:textId="77777777" w:rsidR="004C56D4" w:rsidRPr="004C56D4" w:rsidRDefault="004C56D4" w:rsidP="000422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</w:t>
            </w:r>
          </w:p>
        </w:tc>
      </w:tr>
    </w:tbl>
    <w:p w14:paraId="471277FD" w14:textId="77777777" w:rsidR="004C56D4" w:rsidRPr="004C56D4" w:rsidRDefault="004C56D4" w:rsidP="004C56D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4C56D4">
        <w:rPr>
          <w:rFonts w:ascii="Times New Roman" w:eastAsia="Times New Roman" w:hAnsi="Times New Roman" w:cs="Times New Roman"/>
          <w:sz w:val="24"/>
          <w:szCs w:val="24"/>
          <w:lang w:val="sr-Cyrl-RS"/>
        </w:rPr>
        <w:t>* за стамбене зграде дати постојећи начин грејања  који се односи на већину станова</w:t>
      </w:r>
    </w:p>
    <w:p w14:paraId="2A91FA8E" w14:textId="77777777" w:rsidR="004C56D4" w:rsidRPr="004C56D4" w:rsidRDefault="004C56D4" w:rsidP="004C56D4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3D45E4AA" w14:textId="624528DA" w:rsidR="004C56D4" w:rsidRPr="004C56D4" w:rsidRDefault="004C56D4" w:rsidP="004C56D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4C56D4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ритеријуми за избор пројеката домаћинстава који обухватају меру енергетске ефикасности 11)</w:t>
      </w:r>
    </w:p>
    <w:p w14:paraId="3D6227BF" w14:textId="77777777" w:rsidR="004C56D4" w:rsidRPr="004C56D4" w:rsidRDefault="004C56D4" w:rsidP="004C56D4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4C56D4" w:rsidRPr="004C56D4" w14:paraId="63D56CC8" w14:textId="77777777" w:rsidTr="004C56D4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8D08D" w:themeFill="accent6" w:themeFillTint="99"/>
          </w:tcPr>
          <w:p w14:paraId="799BA9FE" w14:textId="77777777" w:rsidR="004C56D4" w:rsidRPr="004C56D4" w:rsidRDefault="004C56D4" w:rsidP="000422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C56D4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Набавка и уградње соларних колектора у инсталацију за централну припрему потрошне топле воде за породичне куће</w:t>
            </w:r>
          </w:p>
        </w:tc>
      </w:tr>
      <w:tr w:rsidR="004C56D4" w:rsidRPr="004C56D4" w14:paraId="6049C037" w14:textId="77777777" w:rsidTr="000422A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BB2A13" w14:textId="77777777" w:rsidR="004C56D4" w:rsidRPr="004C56D4" w:rsidRDefault="004C56D4" w:rsidP="000422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4C56D4" w:rsidRPr="004C56D4" w14:paraId="1775D52D" w14:textId="77777777" w:rsidTr="000422A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85FE95B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8806B2" w14:textId="77777777" w:rsidR="004C56D4" w:rsidRPr="004C56D4" w:rsidRDefault="004C56D4" w:rsidP="000422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бодова</w:t>
            </w:r>
          </w:p>
        </w:tc>
      </w:tr>
      <w:tr w:rsidR="004C56D4" w:rsidRPr="004C56D4" w14:paraId="30CA2287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E7FD227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Угаљ/ лож уље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ADDB7D" w14:textId="77777777" w:rsidR="004C56D4" w:rsidRPr="004C56D4" w:rsidRDefault="004C56D4" w:rsidP="000422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0</w:t>
            </w:r>
          </w:p>
        </w:tc>
      </w:tr>
      <w:tr w:rsidR="004C56D4" w:rsidRPr="004C56D4" w14:paraId="4B56BC30" w14:textId="77777777" w:rsidTr="000422A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9B5FE5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BABFA3" w14:textId="77777777" w:rsidR="004C56D4" w:rsidRPr="004C56D4" w:rsidRDefault="004C56D4" w:rsidP="000422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0</w:t>
            </w:r>
          </w:p>
        </w:tc>
      </w:tr>
      <w:tr w:rsidR="004C56D4" w:rsidRPr="004C56D4" w14:paraId="73674EF1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7E4D76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6E8168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0</w:t>
            </w:r>
          </w:p>
        </w:tc>
      </w:tr>
      <w:tr w:rsidR="004C56D4" w:rsidRPr="004C56D4" w14:paraId="4C5B88DD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4C5D6C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A8EB66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4C56D4" w:rsidRPr="004C56D4" w14:paraId="4B031282" w14:textId="77777777" w:rsidTr="000422A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E9E53D5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4C56D4" w:rsidRPr="004C56D4" w14:paraId="59D08416" w14:textId="77777777" w:rsidTr="000422A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E9D014" w14:textId="77777777" w:rsidR="004C56D4" w:rsidRPr="004C56D4" w:rsidRDefault="004C56D4" w:rsidP="000422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E07AB6" w14:textId="77777777" w:rsidR="004C56D4" w:rsidRPr="004C56D4" w:rsidRDefault="004C56D4" w:rsidP="000422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бодова</w:t>
            </w:r>
          </w:p>
        </w:tc>
      </w:tr>
      <w:tr w:rsidR="004C56D4" w:rsidRPr="004C56D4" w14:paraId="7759AE74" w14:textId="77777777" w:rsidTr="000422A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683661" w14:textId="77777777" w:rsidR="004C56D4" w:rsidRPr="004C56D4" w:rsidRDefault="004C56D4" w:rsidP="000422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FB00C7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4C56D4" w:rsidRPr="004C56D4" w14:paraId="17AEBE6C" w14:textId="77777777" w:rsidTr="000422A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6868204" w14:textId="77777777" w:rsidR="004C56D4" w:rsidRPr="004C56D4" w:rsidRDefault="004C56D4" w:rsidP="000422A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36A041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</w:tr>
      <w:tr w:rsidR="004C56D4" w:rsidRPr="004C56D4" w14:paraId="233E93BA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C02C9" w14:textId="77777777" w:rsidR="004C56D4" w:rsidRPr="004C56D4" w:rsidRDefault="004C56D4" w:rsidP="000422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рвени, једноструки са дуплим стаклом или ваку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93B2C9" w14:textId="77777777" w:rsidR="004C56D4" w:rsidRPr="004C56D4" w:rsidRDefault="004C56D4" w:rsidP="000422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5</w:t>
            </w:r>
          </w:p>
        </w:tc>
      </w:tr>
      <w:tr w:rsidR="004C56D4" w:rsidRPr="004C56D4" w14:paraId="66BF00F0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B5FDB8" w14:textId="77777777" w:rsidR="004C56D4" w:rsidRPr="004C56D4" w:rsidRDefault="004C56D4" w:rsidP="000422A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D349B3" w14:textId="77777777" w:rsidR="004C56D4" w:rsidRPr="004C56D4" w:rsidRDefault="004C56D4" w:rsidP="000422A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0</w:t>
            </w:r>
          </w:p>
        </w:tc>
      </w:tr>
      <w:tr w:rsidR="004C56D4" w:rsidRPr="004C56D4" w14:paraId="6AC97F93" w14:textId="77777777" w:rsidTr="000422A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93D7C5" w14:textId="77777777" w:rsidR="004C56D4" w:rsidRPr="004C56D4" w:rsidRDefault="004C56D4" w:rsidP="000422A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4C56D4" w:rsidRPr="004C56D4" w14:paraId="7B0A5D7D" w14:textId="77777777" w:rsidTr="000422A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301087" w14:textId="77777777" w:rsidR="004C56D4" w:rsidRPr="004C56D4" w:rsidRDefault="004C56D4" w:rsidP="000422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F6FB11" w14:textId="77777777" w:rsidR="004C56D4" w:rsidRPr="004C56D4" w:rsidRDefault="004C56D4" w:rsidP="000422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бодова</w:t>
            </w:r>
          </w:p>
        </w:tc>
      </w:tr>
      <w:tr w:rsidR="004C56D4" w:rsidRPr="004C56D4" w14:paraId="7BA796B9" w14:textId="77777777" w:rsidTr="000422A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B18BF5" w14:textId="77777777" w:rsidR="004C56D4" w:rsidRPr="004C56D4" w:rsidRDefault="004C56D4" w:rsidP="000422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531709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4C56D4" w:rsidRPr="004C56D4" w14:paraId="13D7C957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4E2AF8" w14:textId="77777777" w:rsidR="004C56D4" w:rsidRPr="004C56D4" w:rsidRDefault="004C56D4" w:rsidP="000422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lastRenderedPageBreak/>
              <w:t xml:space="preserve">Спољни зидови без,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D35E5C" w14:textId="77777777" w:rsidR="004C56D4" w:rsidRPr="004C56D4" w:rsidRDefault="004C56D4" w:rsidP="000422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</w:tr>
      <w:tr w:rsidR="004C56D4" w:rsidRPr="004C56D4" w14:paraId="5825D21C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53C0E2" w14:textId="77777777" w:rsidR="004C56D4" w:rsidRPr="004C56D4" w:rsidRDefault="004C56D4" w:rsidP="000422A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пољни зидови са, а кров без термичке изолац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1B735F" w14:textId="77777777" w:rsidR="004C56D4" w:rsidRPr="004C56D4" w:rsidRDefault="004C56D4" w:rsidP="000422A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5</w:t>
            </w:r>
          </w:p>
        </w:tc>
      </w:tr>
      <w:tr w:rsidR="004C56D4" w:rsidRPr="004C56D4" w14:paraId="5E4FDFF1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DFA6AC4" w14:textId="77777777" w:rsidR="004C56D4" w:rsidRPr="004C56D4" w:rsidRDefault="004C56D4" w:rsidP="000422A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DEBEF0" w14:textId="77777777" w:rsidR="004C56D4" w:rsidRPr="004C56D4" w:rsidRDefault="004C56D4" w:rsidP="000422A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0</w:t>
            </w:r>
          </w:p>
        </w:tc>
      </w:tr>
      <w:tr w:rsidR="004C56D4" w:rsidRPr="004C56D4" w14:paraId="2838C55C" w14:textId="77777777" w:rsidTr="000422A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4F09D3" w14:textId="77777777" w:rsidR="004C56D4" w:rsidRPr="004C56D4" w:rsidRDefault="004C56D4" w:rsidP="000422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4C56D4" w:rsidRPr="004C56D4" w14:paraId="602AC952" w14:textId="77777777" w:rsidTr="000422A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F82EDE" w14:textId="77777777" w:rsidR="004C56D4" w:rsidRPr="004C56D4" w:rsidRDefault="004C56D4" w:rsidP="000422A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К фактор заузетости површине за породичне куће</w:t>
            </w:r>
          </w:p>
        </w:tc>
      </w:tr>
      <w:tr w:rsidR="004C56D4" w:rsidRPr="004C56D4" w14:paraId="40A15BD4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7A445A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9D0A4F" w14:textId="77777777" w:rsidR="004C56D4" w:rsidRPr="004C56D4" w:rsidRDefault="004C56D4" w:rsidP="000422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4C56D4" w:rsidRPr="004C56D4" w14:paraId="3A848170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4CB9C6" w14:textId="77777777" w:rsidR="004C56D4" w:rsidRPr="004C56D4" w:rsidRDefault="004C56D4" w:rsidP="000422A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F87AB" w14:textId="77777777" w:rsidR="004C56D4" w:rsidRPr="004C56D4" w:rsidRDefault="004C56D4" w:rsidP="000422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,5</w:t>
            </w:r>
          </w:p>
        </w:tc>
      </w:tr>
      <w:tr w:rsidR="004C56D4" w:rsidRPr="004C56D4" w14:paraId="06634AE1" w14:textId="77777777" w:rsidTr="000422A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66891F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A71F29" w14:textId="77777777" w:rsidR="004C56D4" w:rsidRPr="004C56D4" w:rsidRDefault="004C56D4" w:rsidP="000422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</w:t>
            </w:r>
          </w:p>
        </w:tc>
      </w:tr>
      <w:tr w:rsidR="004C56D4" w:rsidRPr="004C56D4" w14:paraId="11CA9D03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3C4B31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1D6C24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,5</w:t>
            </w:r>
          </w:p>
        </w:tc>
      </w:tr>
      <w:tr w:rsidR="004C56D4" w:rsidRPr="004C56D4" w14:paraId="0F7CC674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F64034" w14:textId="77777777" w:rsidR="004C56D4" w:rsidRPr="004C56D4" w:rsidRDefault="004C56D4" w:rsidP="000422A2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09C2A4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</w:t>
            </w:r>
          </w:p>
        </w:tc>
      </w:tr>
      <w:tr w:rsidR="004C56D4" w:rsidRPr="004C56D4" w14:paraId="4E707F79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D5FE72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8F3EFE" w14:textId="77777777" w:rsidR="004C56D4" w:rsidRPr="004C56D4" w:rsidRDefault="004C56D4" w:rsidP="000422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,5</w:t>
            </w:r>
          </w:p>
        </w:tc>
      </w:tr>
      <w:tr w:rsidR="004C56D4" w:rsidRPr="004C56D4" w14:paraId="1DF94DBC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D71FB2" w14:textId="77777777" w:rsidR="004C56D4" w:rsidRPr="004C56D4" w:rsidRDefault="004C56D4" w:rsidP="000422A2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E7C83A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C56D4" w:rsidRPr="004C56D4" w14:paraId="08DAD4A3" w14:textId="77777777" w:rsidTr="000422A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27F819" w14:textId="77777777" w:rsidR="004C56D4" w:rsidRPr="004C56D4" w:rsidRDefault="004C56D4" w:rsidP="000422A2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657F8C" w14:textId="77777777" w:rsidR="004C56D4" w:rsidRPr="004C56D4" w:rsidRDefault="004C56D4" w:rsidP="000422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</w:t>
            </w:r>
          </w:p>
        </w:tc>
      </w:tr>
      <w:tr w:rsidR="004C56D4" w:rsidRPr="004C56D4" w14:paraId="299AC9CA" w14:textId="77777777" w:rsidTr="000422A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1C2A97" w14:textId="77777777" w:rsidR="004C56D4" w:rsidRPr="004C56D4" w:rsidRDefault="004C56D4" w:rsidP="000422A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4C56D4" w:rsidRPr="004C56D4" w14:paraId="47019EFE" w14:textId="77777777" w:rsidTr="000422A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3C1BC2" w14:textId="77777777" w:rsidR="004C56D4" w:rsidRPr="004C56D4" w:rsidRDefault="004C56D4" w:rsidP="000422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C56D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Коришћење субвенција за енергетску санацију (средства општине/републике)</w:t>
            </w:r>
          </w:p>
        </w:tc>
      </w:tr>
      <w:tr w:rsidR="004C56D4" w:rsidRPr="004C56D4" w14:paraId="64A1BF89" w14:textId="77777777" w:rsidTr="000422A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3D54FC" w14:textId="77777777" w:rsidR="004C56D4" w:rsidRPr="004C56D4" w:rsidRDefault="004C56D4" w:rsidP="000422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F211CD" w14:textId="77777777" w:rsidR="004C56D4" w:rsidRPr="004C56D4" w:rsidRDefault="004C56D4" w:rsidP="000422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бодова</w:t>
            </w:r>
          </w:p>
        </w:tc>
      </w:tr>
      <w:tr w:rsidR="004C56D4" w:rsidRPr="004C56D4" w14:paraId="23A168C6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3DD159" w14:textId="77777777" w:rsidR="004C56D4" w:rsidRPr="004C56D4" w:rsidRDefault="004C56D4" w:rsidP="000422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95105B" w14:textId="77777777" w:rsidR="004C56D4" w:rsidRPr="004C56D4" w:rsidRDefault="004C56D4" w:rsidP="000422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4C56D4" w:rsidRPr="004C56D4" w14:paraId="00DDF787" w14:textId="77777777" w:rsidTr="000422A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3D351F" w14:textId="77777777" w:rsidR="004C56D4" w:rsidRPr="004C56D4" w:rsidRDefault="004C56D4" w:rsidP="000422A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2B9ACA" w14:textId="77777777" w:rsidR="004C56D4" w:rsidRPr="004C56D4" w:rsidRDefault="004C56D4" w:rsidP="000422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C56D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</w:t>
            </w:r>
          </w:p>
        </w:tc>
      </w:tr>
    </w:tbl>
    <w:p w14:paraId="5E6DACBC" w14:textId="77777777" w:rsidR="004C56D4" w:rsidRPr="004C56D4" w:rsidRDefault="004C56D4" w:rsidP="004C56D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308885F1" w14:textId="77777777" w:rsidR="004C56D4" w:rsidRPr="004C56D4" w:rsidRDefault="004C56D4" w:rsidP="004C56D4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4C56D4">
        <w:rPr>
          <w:rFonts w:ascii="Times New Roman" w:eastAsia="Times New Roman" w:hAnsi="Times New Roman" w:cs="Times New Roman"/>
          <w:sz w:val="24"/>
          <w:szCs w:val="24"/>
          <w:lang w:val="sr-Cyrl-R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5CA9C746" w14:textId="77777777" w:rsidR="004C56D4" w:rsidRPr="004C56D4" w:rsidRDefault="004C56D4" w:rsidP="004C56D4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4C56D4">
        <w:rPr>
          <w:rFonts w:ascii="Times New Roman" w:hAnsi="Times New Roman" w:cs="Times New Roman"/>
          <w:bCs/>
          <w:sz w:val="24"/>
          <w:szCs w:val="24"/>
          <w:lang w:val="sr-Cyrl-R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784E9F0B" w14:textId="77777777" w:rsidR="004C56D4" w:rsidRPr="004C56D4" w:rsidRDefault="004C56D4" w:rsidP="004C56D4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4C56D4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иликом бодовања столарије на објекту на коме се налази више врста столарије рачунаће се број бодова као аритметичка средина бодова за наведене врсте столарија. </w:t>
      </w:r>
    </w:p>
    <w:p w14:paraId="7B3873C3" w14:textId="77777777" w:rsidR="004C56D4" w:rsidRPr="004C56D4" w:rsidRDefault="004C56D4" w:rsidP="004C56D4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4C56D4">
        <w:rPr>
          <w:rFonts w:ascii="Times New Roman" w:hAnsi="Times New Roman" w:cs="Times New Roman"/>
          <w:bCs/>
          <w:sz w:val="24"/>
          <w:szCs w:val="24"/>
          <w:lang w:val="sr-Cyrl-RS"/>
        </w:rPr>
        <w:t>Уколико се два захтева оцене са истим бројем бодова, предност имају подносиоци пријава</w:t>
      </w:r>
      <w:r w:rsidRPr="004C56D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4C56D4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чији је фактор искоришћавања површине К мањи.  </w:t>
      </w:r>
    </w:p>
    <w:p w14:paraId="3FBDE8F7" w14:textId="77777777" w:rsidR="004C56D4" w:rsidRPr="004C56D4" w:rsidRDefault="004C56D4" w:rsidP="004C56D4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4C56D4">
        <w:rPr>
          <w:rFonts w:ascii="Times New Roman" w:hAnsi="Times New Roman" w:cs="Times New Roman"/>
          <w:bCs/>
          <w:sz w:val="24"/>
          <w:szCs w:val="24"/>
          <w:lang w:val="sr-Cyrl-RS"/>
        </w:rPr>
        <w:t>Уколико се и након испуњења горенаведених услова два захтева оцене са истим бројем бодова, предност ће имати поднослац који је предвидео већи износ својих улагања.</w:t>
      </w:r>
    </w:p>
    <w:p w14:paraId="739F1F93" w14:textId="77777777" w:rsidR="004C56D4" w:rsidRPr="004C56D4" w:rsidRDefault="004C56D4" w:rsidP="004C56D4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4C56D4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За стамбене заједнице потребно је да сваки стан попуни одговарајући образац који ће се сабрати за сваку стамбену зграду и наћи </w:t>
      </w:r>
      <w:bookmarkStart w:id="0" w:name="_GoBack"/>
      <w:bookmarkEnd w:id="0"/>
      <w:r w:rsidRPr="004C56D4">
        <w:rPr>
          <w:rFonts w:ascii="Times New Roman" w:hAnsi="Times New Roman" w:cs="Times New Roman"/>
          <w:bCs/>
          <w:sz w:val="24"/>
          <w:szCs w:val="24"/>
          <w:lang w:val="sr-Cyrl-RS"/>
        </w:rPr>
        <w:t>његова средња вредност.</w:t>
      </w:r>
    </w:p>
    <w:sectPr w:rsidR="004C56D4" w:rsidRPr="004C56D4" w:rsidSect="0066540E">
      <w:headerReference w:type="default" r:id="rId9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4E6D2C" w14:textId="77777777" w:rsidR="001717BD" w:rsidRDefault="001717BD" w:rsidP="00CB7E8C">
      <w:pPr>
        <w:spacing w:after="0" w:line="240" w:lineRule="auto"/>
      </w:pPr>
      <w:r>
        <w:separator/>
      </w:r>
    </w:p>
  </w:endnote>
  <w:endnote w:type="continuationSeparator" w:id="0">
    <w:p w14:paraId="53054FDA" w14:textId="77777777" w:rsidR="001717BD" w:rsidRDefault="001717BD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7956EA" w14:textId="77777777" w:rsidR="001717BD" w:rsidRDefault="001717BD" w:rsidP="00CB7E8C">
      <w:pPr>
        <w:spacing w:after="0" w:line="240" w:lineRule="auto"/>
      </w:pPr>
      <w:r>
        <w:separator/>
      </w:r>
    </w:p>
  </w:footnote>
  <w:footnote w:type="continuationSeparator" w:id="0">
    <w:p w14:paraId="507A54DD" w14:textId="77777777" w:rsidR="001717BD" w:rsidRDefault="001717BD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205425" w:rsidRPr="0066540E" w:rsidRDefault="00205425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09F2"/>
    <w:rsid w:val="00103269"/>
    <w:rsid w:val="00115E5A"/>
    <w:rsid w:val="00121771"/>
    <w:rsid w:val="001247E7"/>
    <w:rsid w:val="001444DB"/>
    <w:rsid w:val="00145D69"/>
    <w:rsid w:val="00157B30"/>
    <w:rsid w:val="00165F07"/>
    <w:rsid w:val="001717BD"/>
    <w:rsid w:val="00201EE4"/>
    <w:rsid w:val="0020470D"/>
    <w:rsid w:val="00205425"/>
    <w:rsid w:val="00215AAC"/>
    <w:rsid w:val="002264EA"/>
    <w:rsid w:val="002B31BC"/>
    <w:rsid w:val="002B5978"/>
    <w:rsid w:val="002C788C"/>
    <w:rsid w:val="002D37E0"/>
    <w:rsid w:val="00370499"/>
    <w:rsid w:val="003D67B7"/>
    <w:rsid w:val="003E3405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168A"/>
    <w:rsid w:val="004A60B6"/>
    <w:rsid w:val="004C56D4"/>
    <w:rsid w:val="004D2C2E"/>
    <w:rsid w:val="004D43B2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8540A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1888"/>
    <w:rsid w:val="007B05FB"/>
    <w:rsid w:val="007B1CD8"/>
    <w:rsid w:val="007E37D4"/>
    <w:rsid w:val="007E6D25"/>
    <w:rsid w:val="00810731"/>
    <w:rsid w:val="00811065"/>
    <w:rsid w:val="00814F24"/>
    <w:rsid w:val="00865E19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85C6D"/>
    <w:rsid w:val="00996108"/>
    <w:rsid w:val="009B4BCA"/>
    <w:rsid w:val="009B7CE0"/>
    <w:rsid w:val="009D3861"/>
    <w:rsid w:val="009E1035"/>
    <w:rsid w:val="009E2DD9"/>
    <w:rsid w:val="009F3C49"/>
    <w:rsid w:val="00A0389E"/>
    <w:rsid w:val="00A16010"/>
    <w:rsid w:val="00A30860"/>
    <w:rsid w:val="00A30C39"/>
    <w:rsid w:val="00A51C28"/>
    <w:rsid w:val="00A55C46"/>
    <w:rsid w:val="00A654CB"/>
    <w:rsid w:val="00A73283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A44CD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042C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02589"/>
    <w:rsid w:val="00E125BD"/>
    <w:rsid w:val="00E3226C"/>
    <w:rsid w:val="00E51326"/>
    <w:rsid w:val="00E55D56"/>
    <w:rsid w:val="00E602FC"/>
    <w:rsid w:val="00E77614"/>
    <w:rsid w:val="00E824A4"/>
    <w:rsid w:val="00E85733"/>
    <w:rsid w:val="00EB7FDF"/>
    <w:rsid w:val="00EF59A7"/>
    <w:rsid w:val="00F06655"/>
    <w:rsid w:val="00F22C3C"/>
    <w:rsid w:val="00F26C03"/>
    <w:rsid w:val="00F43B94"/>
    <w:rsid w:val="00F46C23"/>
    <w:rsid w:val="00F7002D"/>
    <w:rsid w:val="00F7042E"/>
    <w:rsid w:val="00F775AD"/>
    <w:rsid w:val="00F85A30"/>
    <w:rsid w:val="00F879D5"/>
    <w:rsid w:val="00FA01F1"/>
    <w:rsid w:val="00FB4BD6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C6B923-90C1-49F6-8A2B-6EF3B20E45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083</Words>
  <Characters>617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ioleta Tesla</cp:lastModifiedBy>
  <cp:revision>6</cp:revision>
  <cp:lastPrinted>2021-07-21T07:14:00Z</cp:lastPrinted>
  <dcterms:created xsi:type="dcterms:W3CDTF">2022-09-02T12:56:00Z</dcterms:created>
  <dcterms:modified xsi:type="dcterms:W3CDTF">2022-09-05T09:01:00Z</dcterms:modified>
</cp:coreProperties>
</file>